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8" w14:textId="07A28F1A" w:rsidR="00794FDB" w:rsidRPr="002434D2" w:rsidRDefault="009E79C4" w:rsidP="00283463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bookmarkStart w:id="0" w:name="_Hlk165822877"/>
      <w:bookmarkStart w:id="1" w:name="_Hlk165822912"/>
      <w:r w:rsidRPr="002434D2">
        <w:t>Relációs adatelemzés</w:t>
      </w:r>
    </w:p>
    <w:bookmarkEnd w:id="1"/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59958DCE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>,</w:t>
      </w:r>
      <w:r w:rsidR="00803025">
        <w:t xml:space="preserve"> </w:t>
      </w:r>
      <w:r w:rsidR="00C80EED" w:rsidRPr="00D10876">
        <w:rPr>
          <w:i/>
          <w:u w:val="single"/>
        </w:rPr>
        <w:t>kezdésÉve, Szak.név</w:t>
      </w:r>
      <w:r w:rsidR="00803025">
        <w:rPr>
          <w:i/>
          <w:u w:val="single"/>
        </w:rPr>
        <w:t>, Szak.Tipus</w:t>
      </w:r>
      <w:r>
        <w:t>)</w:t>
      </w:r>
    </w:p>
    <w:p w14:paraId="453CEBE8" w14:textId="208B1CF5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>, tartalom, időpont, tárgy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A5F71F2" w14:textId="3C9766ED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>, név, kredit, típus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21625B5E" w:rsidR="008D7866" w:rsidRPr="002434D2" w:rsidRDefault="008D7866" w:rsidP="002434D2">
      <w:pPr>
        <w:jc w:val="both"/>
      </w:pPr>
      <w:r w:rsidRPr="002434D2">
        <w:t>A FelvettVizsga, KurzustOktat,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5CD72447" w14:textId="77777777" w:rsidR="008D7866" w:rsidRPr="002434D2" w:rsidRDefault="008D7866" w:rsidP="00C80EED"/>
          <w:p w14:paraId="44979E1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C80EED">
            <w:r w:rsidRPr="002434D2">
              <w:t>születésiIdő</w:t>
            </w:r>
          </w:p>
          <w:p w14:paraId="5AEBA56C" w14:textId="77777777" w:rsidR="008D7866" w:rsidRPr="002434D2" w:rsidRDefault="008D7866" w:rsidP="00C80EED">
            <w:r w:rsidRPr="002434D2">
              <w:t>név</w:t>
            </w:r>
          </w:p>
          <w:p w14:paraId="1D36095C" w14:textId="77777777" w:rsidR="008D7866" w:rsidRPr="002434D2" w:rsidRDefault="008D7866" w:rsidP="00C80EED">
            <w:r w:rsidRPr="002434D2">
              <w:t>jelszó</w:t>
            </w:r>
          </w:p>
          <w:p w14:paraId="3D11E231" w14:textId="77777777" w:rsidR="008D7866" w:rsidRPr="002434D2" w:rsidRDefault="008D7866" w:rsidP="00C80EED"/>
          <w:p w14:paraId="721F4E7C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C80EED">
            <w:r w:rsidRPr="002434D2">
              <w:t>kezdésÉve</w:t>
            </w:r>
          </w:p>
          <w:p w14:paraId="0961BD83" w14:textId="77777777" w:rsidR="008D7866" w:rsidRPr="002434D2" w:rsidRDefault="008D7866" w:rsidP="00C80EED"/>
          <w:p w14:paraId="05B003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C80EED">
            <w:r w:rsidRPr="002434D2">
              <w:t>tartalom</w:t>
            </w:r>
          </w:p>
          <w:p w14:paraId="33D2071E" w14:textId="77777777" w:rsidR="008D7866" w:rsidRPr="002434D2" w:rsidRDefault="008D7866" w:rsidP="00C80EED">
            <w:r w:rsidRPr="002434D2">
              <w:t>időpont</w:t>
            </w:r>
          </w:p>
          <w:p w14:paraId="1B67E085" w14:textId="77777777" w:rsidR="008D7866" w:rsidRPr="002434D2" w:rsidRDefault="008D7866" w:rsidP="00C80EED">
            <w:r w:rsidRPr="002434D2">
              <w:t>tárgy</w:t>
            </w:r>
          </w:p>
          <w:p w14:paraId="7B1D00E4" w14:textId="77777777" w:rsidR="008D7866" w:rsidRPr="002434D2" w:rsidRDefault="008D7866" w:rsidP="00C80EED">
            <w:r w:rsidRPr="002434D2">
              <w:t>*felhasználóKód.küldőKód</w:t>
            </w:r>
          </w:p>
          <w:p w14:paraId="22B81BF9" w14:textId="77777777" w:rsidR="008D7866" w:rsidRPr="002434D2" w:rsidRDefault="008D7866" w:rsidP="00C80EED">
            <w:r w:rsidRPr="002434D2">
              <w:t>*felhasználóKód.feladóKód</w:t>
            </w:r>
          </w:p>
          <w:p w14:paraId="0C15DDBA" w14:textId="77777777" w:rsidR="008D7866" w:rsidRPr="002434D2" w:rsidRDefault="008D7866" w:rsidP="00C80EED"/>
          <w:p w14:paraId="3DE7D9E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C80EED">
            <w:r w:rsidRPr="002434D2">
              <w:t>típus</w:t>
            </w:r>
          </w:p>
          <w:p w14:paraId="3DDCD1F5" w14:textId="77777777" w:rsidR="008D7866" w:rsidRPr="002434D2" w:rsidRDefault="008D7866" w:rsidP="00C80EED">
            <w:r w:rsidRPr="002434D2">
              <w:t>időtartam</w:t>
            </w:r>
          </w:p>
          <w:p w14:paraId="5B6F79C9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1C2048B4" w14:textId="77777777" w:rsidR="00C80EED" w:rsidRDefault="00C80EED" w:rsidP="00C80EED">
            <w:pPr>
              <w:rPr>
                <w:b/>
              </w:rPr>
            </w:pPr>
          </w:p>
          <w:p w14:paraId="7EEAD6F4" w14:textId="77777777" w:rsidR="00C80EED" w:rsidRDefault="00C80EED" w:rsidP="00C80EED">
            <w:pPr>
              <w:rPr>
                <w:b/>
              </w:rPr>
            </w:pPr>
          </w:p>
          <w:p w14:paraId="090DF949" w14:textId="77777777" w:rsidR="00C80EED" w:rsidRDefault="00C80EED" w:rsidP="00C80EED">
            <w:pPr>
              <w:rPr>
                <w:b/>
              </w:rPr>
            </w:pPr>
          </w:p>
          <w:p w14:paraId="2B3E43FD" w14:textId="77777777" w:rsidR="00C80EED" w:rsidRDefault="00C80EED" w:rsidP="00C80EED">
            <w:pPr>
              <w:rPr>
                <w:b/>
              </w:rPr>
            </w:pPr>
          </w:p>
          <w:p w14:paraId="5EA0041C" w14:textId="0EC30639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lastRenderedPageBreak/>
              <w:t>Tárgy</w:t>
            </w:r>
          </w:p>
          <w:p w14:paraId="3BCA9C2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C80EED">
            <w:r w:rsidRPr="002434D2">
              <w:t>név</w:t>
            </w:r>
          </w:p>
          <w:p w14:paraId="33B2DFE6" w14:textId="77777777" w:rsidR="008D7866" w:rsidRPr="002434D2" w:rsidRDefault="008D7866" w:rsidP="00C80EED">
            <w:r w:rsidRPr="002434D2">
              <w:t>kredit</w:t>
            </w:r>
          </w:p>
          <w:p w14:paraId="704458E3" w14:textId="77777777" w:rsidR="008D7866" w:rsidRPr="002434D2" w:rsidRDefault="008D7866" w:rsidP="00C80EED">
            <w:r w:rsidRPr="002434D2">
              <w:t>típus</w:t>
            </w:r>
          </w:p>
          <w:p w14:paraId="7A99557A" w14:textId="486AAC5B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797C9DAE" w14:textId="77777777" w:rsidR="008D7866" w:rsidRPr="002434D2" w:rsidRDefault="008D7866" w:rsidP="00C80EED">
            <w:pPr>
              <w:rPr>
                <w:b/>
              </w:rPr>
            </w:pPr>
          </w:p>
          <w:p w14:paraId="3CBA0D2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C80EED">
            <w:r w:rsidRPr="002434D2">
              <w:t>férőhely</w:t>
            </w:r>
          </w:p>
          <w:p w14:paraId="1CD71A33" w14:textId="77777777" w:rsidR="008D7866" w:rsidRPr="002434D2" w:rsidRDefault="008D7866" w:rsidP="00C80EED"/>
          <w:p w14:paraId="0314D82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C80EED">
            <w:r w:rsidRPr="002434D2">
              <w:t>férőhely</w:t>
            </w:r>
          </w:p>
          <w:p w14:paraId="1D9042F3" w14:textId="77777777" w:rsidR="008D7866" w:rsidRPr="002434D2" w:rsidRDefault="008D7866" w:rsidP="00C80EED">
            <w:r w:rsidRPr="002434D2">
              <w:t>időpont</w:t>
            </w:r>
          </w:p>
          <w:p w14:paraId="4265198D" w14:textId="77777777" w:rsidR="008D7866" w:rsidRPr="002434D2" w:rsidRDefault="008D7866" w:rsidP="00C80EED">
            <w:r w:rsidRPr="002434D2">
              <w:t>félév</w:t>
            </w:r>
          </w:p>
          <w:p w14:paraId="3B9215AF" w14:textId="77777777" w:rsidR="008D7866" w:rsidRPr="002434D2" w:rsidRDefault="008D7866" w:rsidP="00C80EED">
            <w:r w:rsidRPr="002434D2">
              <w:t>*teremKód</w:t>
            </w:r>
          </w:p>
          <w:p w14:paraId="6E569DC8" w14:textId="77777777" w:rsidR="008D7866" w:rsidRPr="002434D2" w:rsidRDefault="008D7866" w:rsidP="00C80EED"/>
          <w:p w14:paraId="0BEFFF3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C80EED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C80EED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C80EED">
            <w:r w:rsidRPr="002434D2">
              <w:t>időpont</w:t>
            </w:r>
          </w:p>
          <w:p w14:paraId="78C5FA77" w14:textId="77777777" w:rsidR="008D7866" w:rsidRPr="002434D2" w:rsidRDefault="008D7866" w:rsidP="00C80EED">
            <w:r w:rsidRPr="002434D2">
              <w:t>vizsgáztató</w:t>
            </w:r>
          </w:p>
          <w:p w14:paraId="5E26A34F" w14:textId="77777777" w:rsidR="008D7866" w:rsidRPr="002434D2" w:rsidRDefault="008D7866" w:rsidP="00C80EED">
            <w:r w:rsidRPr="002434D2">
              <w:t>*teremKód</w:t>
            </w:r>
          </w:p>
          <w:p w14:paraId="0B54061D" w14:textId="77777777" w:rsidR="008D7866" w:rsidRPr="002434D2" w:rsidRDefault="008D7866" w:rsidP="00C80EED">
            <w:r w:rsidRPr="002434D2">
              <w:t>*tárgyKód</w:t>
            </w:r>
          </w:p>
          <w:p w14:paraId="317B360A" w14:textId="77777777" w:rsidR="008D7866" w:rsidRPr="002434D2" w:rsidRDefault="008D7866" w:rsidP="00C80EED"/>
          <w:p w14:paraId="5ED4FD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6581BF" w14:textId="0CBA0E30" w:rsidR="008D7866" w:rsidRDefault="008D7866" w:rsidP="00C80EED">
            <w:pPr>
              <w:rPr>
                <w:b/>
              </w:rPr>
            </w:pPr>
          </w:p>
          <w:p w14:paraId="58BEF0A6" w14:textId="3022FD64" w:rsidR="00C80EED" w:rsidRDefault="00C80EED" w:rsidP="00C80EED">
            <w:pPr>
              <w:rPr>
                <w:u w:val="single"/>
              </w:rPr>
            </w:pPr>
          </w:p>
          <w:p w14:paraId="495FC1DD" w14:textId="77777777" w:rsidR="00C80EED" w:rsidRPr="002434D2" w:rsidRDefault="00C80EED" w:rsidP="00C80EED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lastRenderedPageBreak/>
              <w:t>FelvettKurzus</w:t>
            </w:r>
          </w:p>
          <w:p w14:paraId="3DB607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C80EED">
            <w:r w:rsidRPr="002434D2">
              <w:t>érdemjegy</w:t>
            </w:r>
          </w:p>
          <w:p w14:paraId="1149C17D" w14:textId="77777777" w:rsidR="008D7866" w:rsidRPr="002434D2" w:rsidRDefault="008D7866" w:rsidP="00C80EED">
            <w:r w:rsidRPr="002434D2">
              <w:t>jóváhagyva</w:t>
            </w:r>
          </w:p>
          <w:p w14:paraId="5EF454F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C80EED"/>
        </w:tc>
      </w:tr>
      <w:tr w:rsidR="008D7866" w:rsidRPr="002434D2" w14:paraId="5EE7CFE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D2F8D7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C80EED"/>
        </w:tc>
      </w:tr>
      <w:tr w:rsidR="008D7866" w:rsidRPr="002434D2" w14:paraId="332057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C80EED"/>
        </w:tc>
      </w:tr>
      <w:tr w:rsidR="008D7866" w:rsidRPr="002434D2" w14:paraId="4BF8211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C80EED"/>
        </w:tc>
      </w:tr>
      <w:tr w:rsidR="008D7866" w:rsidRPr="002434D2" w14:paraId="610A5E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C80EED"/>
        </w:tc>
      </w:tr>
      <w:tr w:rsidR="008D7866" w:rsidRPr="002434D2" w14:paraId="1DF47C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34FFE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C80EED"/>
        </w:tc>
      </w:tr>
      <w:tr w:rsidR="008D7866" w:rsidRPr="002434D2" w14:paraId="68AF6B77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C80EED"/>
        </w:tc>
      </w:tr>
      <w:tr w:rsidR="008D7866" w:rsidRPr="002434D2" w14:paraId="07B66B2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C80EED"/>
        </w:tc>
      </w:tr>
      <w:tr w:rsidR="008D7866" w:rsidRPr="002434D2" w14:paraId="6203DA50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C80EED"/>
        </w:tc>
      </w:tr>
      <w:tr w:rsidR="008D7866" w:rsidRPr="002434D2" w14:paraId="7E7166A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020FF2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C80EED"/>
        </w:tc>
      </w:tr>
      <w:tr w:rsidR="008D7866" w:rsidRPr="002434D2" w14:paraId="069DA65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C80EED"/>
        </w:tc>
      </w:tr>
      <w:tr w:rsidR="008D7866" w:rsidRPr="002434D2" w14:paraId="36F81E9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03C5D6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C80EED"/>
        </w:tc>
      </w:tr>
      <w:tr w:rsidR="008D7866" w:rsidRPr="002434D2" w14:paraId="2EC9649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78C195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C80EED"/>
        </w:tc>
      </w:tr>
      <w:tr w:rsidR="008D7866" w:rsidRPr="002434D2" w14:paraId="5D2FAD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C80EED"/>
        </w:tc>
      </w:tr>
      <w:tr w:rsidR="008D7866" w:rsidRPr="002434D2" w14:paraId="326E86A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DEEA6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C80EED"/>
        </w:tc>
      </w:tr>
      <w:tr w:rsidR="008D7866" w:rsidRPr="002434D2" w14:paraId="43F6870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C80EED"/>
        </w:tc>
      </w:tr>
      <w:tr w:rsidR="008D7866" w:rsidRPr="002434D2" w14:paraId="32D543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7E2E05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4755B66F" w14:textId="77777777" w:rsidR="008D7866" w:rsidRPr="002434D2" w:rsidRDefault="008D7866" w:rsidP="00C80EED"/>
          <w:p w14:paraId="3E44A807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C80EED">
            <w:r w:rsidRPr="002434D2">
              <w:t>születésiIdő</w:t>
            </w:r>
          </w:p>
          <w:p w14:paraId="10B90416" w14:textId="77777777" w:rsidR="008D7866" w:rsidRPr="002434D2" w:rsidRDefault="008D7866" w:rsidP="00C80EED">
            <w:r w:rsidRPr="002434D2">
              <w:t>név</w:t>
            </w:r>
          </w:p>
          <w:p w14:paraId="24DE73FF" w14:textId="77777777" w:rsidR="008D7866" w:rsidRPr="002434D2" w:rsidRDefault="008D7866" w:rsidP="00C80EED">
            <w:r w:rsidRPr="002434D2">
              <w:t>jelszó</w:t>
            </w:r>
          </w:p>
          <w:p w14:paraId="0514B35D" w14:textId="77777777" w:rsidR="008D7866" w:rsidRPr="002434D2" w:rsidRDefault="008D7866" w:rsidP="00C80EED"/>
          <w:p w14:paraId="0631B35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C80EED">
            <w:r w:rsidRPr="002434D2">
              <w:t>kezdésÉve</w:t>
            </w:r>
          </w:p>
          <w:p w14:paraId="4A74CF71" w14:textId="77777777" w:rsidR="008D7866" w:rsidRPr="002434D2" w:rsidRDefault="008D7866" w:rsidP="00C80EED"/>
          <w:p w14:paraId="7E47100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C80EED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C80EED">
            <w:r w:rsidRPr="002434D2">
              <w:t>tartalom</w:t>
            </w:r>
          </w:p>
          <w:p w14:paraId="164DA26F" w14:textId="77777777" w:rsidR="008D7866" w:rsidRPr="002434D2" w:rsidRDefault="008D7866" w:rsidP="00C80EED">
            <w:r w:rsidRPr="002434D2">
              <w:t>időpont</w:t>
            </w:r>
          </w:p>
          <w:p w14:paraId="3B5D2A55" w14:textId="77777777" w:rsidR="008D7866" w:rsidRPr="002434D2" w:rsidRDefault="008D7866" w:rsidP="00C80EED">
            <w:r w:rsidRPr="002434D2">
              <w:t>tárgy</w:t>
            </w:r>
          </w:p>
          <w:p w14:paraId="002DC697" w14:textId="39F1EAFF" w:rsidR="008D7866" w:rsidRPr="002434D2" w:rsidRDefault="008D7866" w:rsidP="00C80EED">
            <w:r w:rsidRPr="002434D2">
              <w:t>*felhasználóKód.</w:t>
            </w:r>
            <w:r w:rsidR="002D7976">
              <w:t>címzett</w:t>
            </w:r>
            <w:r w:rsidRPr="002434D2">
              <w:t>Kód</w:t>
            </w:r>
          </w:p>
          <w:p w14:paraId="5D8B73CD" w14:textId="77777777" w:rsidR="008D7866" w:rsidRPr="002434D2" w:rsidRDefault="008D7866" w:rsidP="00C80EED"/>
          <w:p w14:paraId="49E6749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C80EED">
            <w:r w:rsidRPr="002434D2">
              <w:t>típus</w:t>
            </w:r>
          </w:p>
          <w:p w14:paraId="4AE583F8" w14:textId="77777777" w:rsidR="008D7866" w:rsidRPr="002434D2" w:rsidRDefault="008D7866" w:rsidP="00C80EED">
            <w:r w:rsidRPr="002434D2">
              <w:t>időtartam</w:t>
            </w:r>
          </w:p>
          <w:p w14:paraId="6204A353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C80EED">
            <w:r w:rsidRPr="002434D2">
              <w:t>név</w:t>
            </w:r>
          </w:p>
          <w:p w14:paraId="242B2E26" w14:textId="77777777" w:rsidR="008D7866" w:rsidRPr="002434D2" w:rsidRDefault="008D7866" w:rsidP="00C80EED">
            <w:r w:rsidRPr="002434D2">
              <w:t>jóváhagyásos</w:t>
            </w:r>
          </w:p>
          <w:p w14:paraId="27962DCA" w14:textId="77777777" w:rsidR="008D7866" w:rsidRPr="002434D2" w:rsidRDefault="008D7866" w:rsidP="00C80EED">
            <w:r w:rsidRPr="002434D2">
              <w:t>kredit</w:t>
            </w:r>
          </w:p>
          <w:p w14:paraId="47676AE2" w14:textId="77777777" w:rsidR="008D7866" w:rsidRPr="002434D2" w:rsidRDefault="008D7866" w:rsidP="00C80EED">
            <w:r w:rsidRPr="002434D2">
              <w:t>típus</w:t>
            </w:r>
          </w:p>
          <w:p w14:paraId="60584E40" w14:textId="1174E9DF" w:rsidR="008D7866" w:rsidRPr="002434D2" w:rsidRDefault="008D7866" w:rsidP="002D7976"/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117A59C1" w14:textId="77777777" w:rsidR="008D7866" w:rsidRPr="002434D2" w:rsidRDefault="008D7866" w:rsidP="00C80EED">
            <w:pPr>
              <w:rPr>
                <w:b/>
              </w:rPr>
            </w:pPr>
          </w:p>
          <w:p w14:paraId="1DD2094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C80EED">
            <w:r w:rsidRPr="002434D2">
              <w:t>férőhely</w:t>
            </w:r>
          </w:p>
          <w:p w14:paraId="2D187284" w14:textId="77777777" w:rsidR="008D7866" w:rsidRPr="002434D2" w:rsidRDefault="008D7866" w:rsidP="00C80EED"/>
          <w:p w14:paraId="1DEDF0D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C80EED">
            <w:r w:rsidRPr="002434D2">
              <w:t>férőhely</w:t>
            </w:r>
          </w:p>
          <w:p w14:paraId="7E0A4591" w14:textId="77777777" w:rsidR="008D7866" w:rsidRPr="002434D2" w:rsidRDefault="008D7866" w:rsidP="00C80EED">
            <w:r w:rsidRPr="002434D2">
              <w:t>időpont</w:t>
            </w:r>
          </w:p>
          <w:p w14:paraId="6B1BBF96" w14:textId="77777777" w:rsidR="008D7866" w:rsidRPr="002434D2" w:rsidRDefault="008D7866" w:rsidP="00C80EED">
            <w:r w:rsidRPr="002434D2">
              <w:t>félév</w:t>
            </w:r>
          </w:p>
          <w:p w14:paraId="2291DDB2" w14:textId="77777777" w:rsidR="008D7866" w:rsidRPr="002434D2" w:rsidRDefault="008D7866" w:rsidP="00C80EED">
            <w:r w:rsidRPr="002434D2">
              <w:t>*teremKód</w:t>
            </w:r>
          </w:p>
          <w:p w14:paraId="50F2C769" w14:textId="77777777" w:rsidR="008D7866" w:rsidRPr="002434D2" w:rsidRDefault="008D7866" w:rsidP="00C80EED"/>
          <w:p w14:paraId="0CD8E78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C80EED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C80EED">
            <w:r w:rsidRPr="002434D2">
              <w:t>időpont</w:t>
            </w:r>
          </w:p>
          <w:p w14:paraId="317C2A64" w14:textId="77777777" w:rsidR="008D7866" w:rsidRPr="002434D2" w:rsidRDefault="008D7866" w:rsidP="00C80EED">
            <w:r w:rsidRPr="002434D2">
              <w:t>vizsgáztató</w:t>
            </w:r>
          </w:p>
          <w:p w14:paraId="0372FB53" w14:textId="77777777" w:rsidR="008D7866" w:rsidRPr="002434D2" w:rsidRDefault="008D7866" w:rsidP="00C80EED">
            <w:r w:rsidRPr="002434D2">
              <w:t>*teremKód</w:t>
            </w:r>
          </w:p>
          <w:p w14:paraId="6D204D15" w14:textId="77777777" w:rsidR="008D7866" w:rsidRPr="002434D2" w:rsidRDefault="008D7866" w:rsidP="00C80EED">
            <w:r w:rsidRPr="002434D2">
              <w:t>*tárgyKód</w:t>
            </w:r>
          </w:p>
          <w:p w14:paraId="0B3A05BC" w14:textId="77777777" w:rsidR="008D7866" w:rsidRPr="002434D2" w:rsidRDefault="008D7866" w:rsidP="00C80EED"/>
          <w:p w14:paraId="4BFAAE6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6319664C" w14:textId="77777777" w:rsidR="008D7866" w:rsidRPr="002434D2" w:rsidRDefault="008D7866" w:rsidP="00C80EED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C80EED">
            <w:r w:rsidRPr="002434D2">
              <w:t>érdemjegy</w:t>
            </w:r>
          </w:p>
          <w:p w14:paraId="79D9E84F" w14:textId="77777777" w:rsidR="008D7866" w:rsidRPr="002434D2" w:rsidRDefault="008D7866" w:rsidP="00C80EED">
            <w:r w:rsidRPr="002434D2">
              <w:t>jóváhagyva</w:t>
            </w:r>
          </w:p>
          <w:p w14:paraId="37B21516" w14:textId="77777777" w:rsidR="008D7866" w:rsidRPr="002434D2" w:rsidRDefault="008D7866" w:rsidP="00C80EED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C80EED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C80EED"/>
        </w:tc>
      </w:tr>
      <w:tr w:rsidR="008D7866" w:rsidRPr="002434D2" w14:paraId="15683D2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F13933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C80EED"/>
        </w:tc>
      </w:tr>
      <w:tr w:rsidR="008D7866" w:rsidRPr="002434D2" w14:paraId="2BD321D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C80EED"/>
        </w:tc>
      </w:tr>
      <w:tr w:rsidR="008D7866" w:rsidRPr="002434D2" w14:paraId="00DA5988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C80EED"/>
        </w:tc>
      </w:tr>
      <w:tr w:rsidR="008D7866" w:rsidRPr="002434D2" w14:paraId="3F38B16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C80EED"/>
        </w:tc>
      </w:tr>
      <w:tr w:rsidR="008D7866" w:rsidRPr="002434D2" w14:paraId="74C3364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6C11B06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C80EED"/>
        </w:tc>
      </w:tr>
      <w:tr w:rsidR="008D7866" w:rsidRPr="002434D2" w14:paraId="31D997FE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C80EED"/>
        </w:tc>
      </w:tr>
      <w:tr w:rsidR="008D7866" w:rsidRPr="002434D2" w14:paraId="403ECFF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C80EED"/>
        </w:tc>
      </w:tr>
      <w:tr w:rsidR="008D7866" w:rsidRPr="002434D2" w14:paraId="4C29C28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C80EED"/>
        </w:tc>
        <w:bookmarkStart w:id="2" w:name="_GoBack"/>
        <w:bookmarkEnd w:id="2"/>
      </w:tr>
      <w:tr w:rsidR="008D7866" w:rsidRPr="002434D2" w14:paraId="08A4E43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8DE4D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C80EED"/>
        </w:tc>
      </w:tr>
      <w:tr w:rsidR="008D7866" w:rsidRPr="002434D2" w14:paraId="39B9035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C80EED"/>
        </w:tc>
      </w:tr>
      <w:tr w:rsidR="008D7866" w:rsidRPr="002434D2" w14:paraId="7198E95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29079ED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C80EED"/>
        </w:tc>
      </w:tr>
      <w:tr w:rsidR="008D7866" w:rsidRPr="002434D2" w14:paraId="0268F4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74F5B2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C80EED"/>
        </w:tc>
      </w:tr>
      <w:tr w:rsidR="008D7866" w:rsidRPr="002434D2" w14:paraId="279CB80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C80EED"/>
        </w:tc>
      </w:tr>
      <w:tr w:rsidR="008D7866" w:rsidRPr="002434D2" w14:paraId="6521D3C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928122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C80EED"/>
        </w:tc>
      </w:tr>
      <w:tr w:rsidR="008D7866" w:rsidRPr="002434D2" w14:paraId="3FC3ED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C80EED"/>
        </w:tc>
      </w:tr>
      <w:tr w:rsidR="008D7866" w:rsidRPr="002434D2" w14:paraId="6C74635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5EDE7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bookmarkEnd w:id="0"/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5C7383FC" w14:textId="77777777" w:rsidR="00803025" w:rsidRDefault="00803025" w:rsidP="00851216">
      <w:pPr>
        <w:spacing w:line="276" w:lineRule="auto"/>
        <w:rPr>
          <w:b/>
          <w:bCs/>
        </w:rPr>
      </w:pPr>
    </w:p>
    <w:p w14:paraId="0EC2ED7B" w14:textId="3E65A4E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050FDC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40084BF1" w:rsidR="00A30BE0" w:rsidRPr="00FE2C23" w:rsidRDefault="00A67AE4" w:rsidP="00C80EED">
            <w:r w:rsidRPr="00FE2C23">
              <w:t>a Hallgató kezdésének éve</w:t>
            </w:r>
          </w:p>
        </w:tc>
      </w:tr>
      <w:tr w:rsidR="00A30BE0" w:rsidRPr="00FE2C23" w14:paraId="2CCC07A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D360F" w14:textId="1C70E8F5" w:rsidR="00A30BE0" w:rsidRPr="00FE2C23" w:rsidRDefault="00A30BE0" w:rsidP="00A30BE0">
            <w:pPr>
              <w:rPr>
                <w:u w:val="single"/>
              </w:rPr>
            </w:pPr>
            <w:r>
              <w:rPr>
                <w:u w:val="single"/>
              </w:rPr>
              <w:t>szakN</w:t>
            </w:r>
            <w:r w:rsidRPr="00FE2C23">
              <w:rPr>
                <w:u w:val="single"/>
              </w:rPr>
              <w:t>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FC53A" w14:textId="6EB1B314" w:rsidR="00A30BE0" w:rsidRPr="00FE2C23" w:rsidRDefault="00A30BE0" w:rsidP="00A30BE0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E0B81" w14:textId="323004D2" w:rsidR="00A30BE0" w:rsidRPr="00FE2C23" w:rsidRDefault="00A30BE0" w:rsidP="00A30BE0">
            <w:r w:rsidRPr="00FE2C23">
              <w:t>a Szak neve, egyben azonosítója</w:t>
            </w:r>
          </w:p>
        </w:tc>
      </w:tr>
      <w:tr w:rsidR="00A30BE0" w:rsidRPr="00FE2C23" w14:paraId="222874E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DACC1" w14:textId="544DFF30" w:rsidR="00A30BE0" w:rsidRPr="00FE2C23" w:rsidRDefault="00A30BE0" w:rsidP="00A30BE0">
            <w:pPr>
              <w:rPr>
                <w:u w:val="single"/>
              </w:rPr>
            </w:pPr>
            <w:r>
              <w:t>szakT</w:t>
            </w:r>
            <w:r w:rsidRPr="00FE2C23">
              <w:t>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929AD" w14:textId="1D4BBF59" w:rsidR="00A30BE0" w:rsidRPr="00FE2C23" w:rsidRDefault="00A30BE0" w:rsidP="00A30BE0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0A937" w14:textId="7DF88634" w:rsidR="00A30BE0" w:rsidRPr="00FE2C23" w:rsidRDefault="00A30BE0" w:rsidP="00A30BE0">
            <w:r w:rsidRPr="00FE2C23">
              <w:t>a Szak típusa (Bsc/Mester/..)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C80EED">
            <w:r w:rsidRPr="00FE2C23">
              <w:t>az Üzenet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C80EED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C80EED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53D341A0" w14:textId="417CEB7A" w:rsidR="00A67AE4" w:rsidRDefault="00A67AE4" w:rsidP="00A67AE4"/>
    <w:p w14:paraId="70626CA0" w14:textId="0AEE3701" w:rsidR="00C80EED" w:rsidRDefault="00C80EED" w:rsidP="00A67AE4"/>
    <w:p w14:paraId="6FC0E505" w14:textId="561EF1D8" w:rsidR="00C80EED" w:rsidRDefault="00C80EED" w:rsidP="00A67AE4"/>
    <w:p w14:paraId="7C30BD36" w14:textId="74D7C756" w:rsidR="00C80EED" w:rsidRDefault="00C80EED" w:rsidP="00A67AE4"/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C80EED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</w:tbl>
    <w:p w14:paraId="001807DA" w14:textId="77777777" w:rsidR="00A67AE4" w:rsidRPr="00FE2C23" w:rsidRDefault="00A67AE4" w:rsidP="00A67AE4"/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C80EED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C80EED">
            <w:r w:rsidRPr="00FE2C23">
              <w:t>a Vizsga azonosító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C80EED">
            <w:r w:rsidRPr="00FE2C23">
              <w:t>a Vizsga időpontja</w:t>
            </w:r>
          </w:p>
        </w:tc>
      </w:tr>
      <w:tr w:rsidR="00A67AE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C80EED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C80EED">
            <w:r w:rsidRPr="00FE2C23">
              <w:t>a vizsgáztató azonosítója</w:t>
            </w:r>
          </w:p>
        </w:tc>
      </w:tr>
      <w:tr w:rsidR="00A67AE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C80EED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C80EED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C80EED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019FB652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Felvett</w:t>
            </w:r>
            <w:r w:rsidR="00803025">
              <w:rPr>
                <w:b/>
              </w:rPr>
              <w:t>Vizsga</w:t>
            </w:r>
          </w:p>
        </w:tc>
      </w:tr>
      <w:tr w:rsidR="00A67AE4" w:rsidRPr="00FE2C23" w14:paraId="0302D78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1005EB89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22AD10D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C80EED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52A9661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3644D432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C80EED">
            <w:r w:rsidRPr="00FE2C23">
              <w:t>a Felvett Kurzus azonosítója</w:t>
            </w:r>
          </w:p>
        </w:tc>
      </w:tr>
      <w:tr w:rsidR="00A67AE4" w:rsidRPr="00FE2C23" w14:paraId="48FD8F9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C80EED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6F6DE9D3">
            <wp:extent cx="5025547" cy="3078480"/>
            <wp:effectExtent l="0" t="0" r="3810" b="762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081" cy="309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2A3F9B5F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68DAD3F9" wp14:editId="0AA6560B">
            <wp:extent cx="7688580" cy="6248400"/>
            <wp:effectExtent l="0" t="0" r="7620" b="0"/>
            <wp:docPr id="12" name="Kép 12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C582AD4" w:rsidR="006769E9" w:rsidRPr="002434D2" w:rsidRDefault="002D0DD6">
      <w:pPr>
        <w:pStyle w:val="Cmsor2"/>
      </w:pPr>
      <w:r>
        <w:drawing>
          <wp:inline distT="0" distB="0" distL="0" distR="0" wp14:anchorId="336212F9" wp14:editId="67B881CB">
            <wp:extent cx="6638925" cy="158115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7CD205FC" w:rsidR="006769E9" w:rsidRPr="002434D2" w:rsidRDefault="002D0DD6">
      <w:pPr>
        <w:pStyle w:val="Cmsor2"/>
      </w:pPr>
      <w:r>
        <w:drawing>
          <wp:inline distT="0" distB="0" distL="0" distR="0" wp14:anchorId="583EE194" wp14:editId="2EB8A656">
            <wp:extent cx="6638925" cy="2114550"/>
            <wp:effectExtent l="0" t="0" r="9525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4DDFCC7F" w:rsidR="00794FDB" w:rsidRDefault="002D0DD6">
      <w:pPr>
        <w:pStyle w:val="Cmsor2"/>
      </w:pPr>
      <w:r>
        <w:drawing>
          <wp:inline distT="0" distB="0" distL="0" distR="0" wp14:anchorId="54A87E36" wp14:editId="5DA63F85">
            <wp:extent cx="5743575" cy="2295525"/>
            <wp:effectExtent l="0" t="0" r="9525" b="952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EAE4" w14:textId="056EF9A2" w:rsidR="00D04998" w:rsidRDefault="00D04998">
      <w:pPr>
        <w:pStyle w:val="Cmsor2"/>
      </w:pPr>
    </w:p>
    <w:p w14:paraId="0D6B764D" w14:textId="6EA60F28" w:rsidR="00D04998" w:rsidRDefault="00D04998">
      <w:pPr>
        <w:pStyle w:val="Cmsor2"/>
      </w:pPr>
    </w:p>
    <w:p w14:paraId="73A071A8" w14:textId="6D352B3F" w:rsidR="00D04998" w:rsidRDefault="00D04998">
      <w:pPr>
        <w:pStyle w:val="Cmsor2"/>
      </w:pPr>
    </w:p>
    <w:p w14:paraId="2BC8FB69" w14:textId="5861B7CC" w:rsidR="00D04998" w:rsidRDefault="00D04998">
      <w:pPr>
        <w:pStyle w:val="Cmsor2"/>
      </w:pPr>
    </w:p>
    <w:p w14:paraId="37D4DFFB" w14:textId="1DB515A8" w:rsidR="00D04998" w:rsidRDefault="00D04998">
      <w:pPr>
        <w:pStyle w:val="Cmsor2"/>
      </w:pPr>
    </w:p>
    <w:p w14:paraId="470C88A0" w14:textId="46E23D9D" w:rsidR="002D0DD6" w:rsidRDefault="002D0DD6">
      <w:pPr>
        <w:pStyle w:val="Cmsor2"/>
      </w:pPr>
    </w:p>
    <w:p w14:paraId="7062818E" w14:textId="77777777" w:rsidR="002D0DD6" w:rsidRDefault="002D0DD6">
      <w:pPr>
        <w:pStyle w:val="Cmsor2"/>
      </w:pPr>
    </w:p>
    <w:p w14:paraId="5937D0D5" w14:textId="4D53737D" w:rsidR="00D04998" w:rsidRDefault="00D04998">
      <w:pPr>
        <w:pStyle w:val="Cmsor2"/>
      </w:pPr>
    </w:p>
    <w:p w14:paraId="158262C5" w14:textId="4613E9AC" w:rsidR="00D04998" w:rsidRDefault="00D04998">
      <w:pPr>
        <w:pStyle w:val="Cmsor2"/>
      </w:pPr>
    </w:p>
    <w:p w14:paraId="4D69E2A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2"/>
          <w:szCs w:val="22"/>
        </w:rPr>
      </w:pPr>
      <w:r>
        <w:lastRenderedPageBreak/>
        <w:t>Triggerek:</w:t>
      </w:r>
      <w:r>
        <w:br/>
      </w:r>
    </w:p>
    <w:p w14:paraId="283C091E" w14:textId="77777777" w:rsidR="00D04998" w:rsidRPr="00D04998" w:rsidRDefault="00D04998">
      <w:pPr>
        <w:pStyle w:val="Cmsor2"/>
        <w:rPr>
          <w:rFonts w:ascii="Courier New" w:hAnsi="Courier New" w:cs="Courier New"/>
          <w:color w:val="C0C0C0"/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al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a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1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0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not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</w:p>
    <w:p w14:paraId="175D01F4" w14:textId="47FF373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22F6985" w14:textId="571947D0" w:rsidR="00D04998" w:rsidRP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 tanár elfogadta e a jelentkezését a kurzusra.</w:t>
      </w:r>
    </w:p>
    <w:p w14:paraId="7036828C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58AEB5B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9D1F323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30BABC55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04F8379E" w14:textId="26694CF9" w:rsidR="00D04998" w:rsidRPr="00D04998" w:rsidRDefault="00D04998">
      <w:pPr>
        <w:pStyle w:val="Cmsor2"/>
        <w:rPr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lastRenderedPageBreak/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g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S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O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ULL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A grade of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entered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Grade entry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szCs w:val="28"/>
        </w:rPr>
        <w:br/>
      </w:r>
    </w:p>
    <w:p w14:paraId="0B88900E" w14:textId="65AAA199" w:rsid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mikor a tanár be ír egy jegyet egy adott kurzusra.</w:t>
      </w:r>
    </w:p>
    <w:p w14:paraId="724C8F46" w14:textId="5E0665C3" w:rsidR="00D04998" w:rsidRDefault="00D04998">
      <w:pPr>
        <w:pStyle w:val="Cmsor2"/>
      </w:pPr>
    </w:p>
    <w:p w14:paraId="367ADB5B" w14:textId="223E1305" w:rsidR="00D04998" w:rsidRDefault="00D04998">
      <w:pPr>
        <w:pStyle w:val="Cmsor2"/>
      </w:pPr>
    </w:p>
    <w:p w14:paraId="426C5BF1" w14:textId="520FFE12" w:rsidR="00D04998" w:rsidRDefault="00D04998">
      <w:pPr>
        <w:pStyle w:val="Cmsor2"/>
      </w:pPr>
    </w:p>
    <w:p w14:paraId="4A92EA5B" w14:textId="01357B88" w:rsidR="00D04998" w:rsidRDefault="00D04998">
      <w:pPr>
        <w:pStyle w:val="Cmsor2"/>
      </w:pPr>
    </w:p>
    <w:p w14:paraId="7BD0B50B" w14:textId="10BE6062" w:rsidR="00D04998" w:rsidRDefault="00D04998">
      <w:pPr>
        <w:pStyle w:val="Cmsor2"/>
      </w:pPr>
    </w:p>
    <w:p w14:paraId="72845881" w14:textId="5A4442F3" w:rsidR="00D04998" w:rsidRDefault="00D04998">
      <w:pPr>
        <w:pStyle w:val="Cmsor2"/>
      </w:pPr>
    </w:p>
    <w:p w14:paraId="07C9484F" w14:textId="4FE7C4FB" w:rsidR="00D04998" w:rsidRDefault="00D04998">
      <w:pPr>
        <w:pStyle w:val="Cmsor2"/>
      </w:pPr>
    </w:p>
    <w:p w14:paraId="097CB990" w14:textId="10E77DC4" w:rsidR="00D04998" w:rsidRDefault="00D04998">
      <w:pPr>
        <w:pStyle w:val="Cmsor2"/>
      </w:pPr>
    </w:p>
    <w:p w14:paraId="1BD08160" w14:textId="29000A0E" w:rsidR="00D04998" w:rsidRDefault="00D04998">
      <w:pPr>
        <w:pStyle w:val="Cmsor2"/>
      </w:pPr>
    </w:p>
    <w:p w14:paraId="018E8E30" w14:textId="54F16568" w:rsidR="00D04998" w:rsidRDefault="00D04998">
      <w:pPr>
        <w:pStyle w:val="Cmsor2"/>
      </w:pPr>
    </w:p>
    <w:p w14:paraId="4BCC39CC" w14:textId="74D22571" w:rsidR="00D04998" w:rsidRDefault="00D04998">
      <w:pPr>
        <w:pStyle w:val="Cmsor2"/>
      </w:pPr>
    </w:p>
    <w:p w14:paraId="363DC836" w14:textId="61E1AEFD" w:rsidR="00D04998" w:rsidRDefault="00D04998">
      <w:pPr>
        <w:pStyle w:val="Cmsor2"/>
      </w:pPr>
    </w:p>
    <w:p w14:paraId="2A030849" w14:textId="77777777" w:rsidR="00D04998" w:rsidRDefault="00D04998">
      <w:pPr>
        <w:pStyle w:val="Cmsor2"/>
      </w:pPr>
    </w:p>
    <w:p w14:paraId="76D56441" w14:textId="1E8A2B5C" w:rsidR="00D04998" w:rsidRDefault="00D04998">
      <w:pPr>
        <w:pStyle w:val="Cmsor2"/>
      </w:pPr>
      <w:r>
        <w:lastRenderedPageBreak/>
        <w:t>PLSQL FUNKCIÓ</w:t>
      </w:r>
    </w:p>
    <w:p w14:paraId="35AE2F28" w14:textId="77777777" w:rsidR="00D04998" w:rsidRDefault="00D04998">
      <w:pPr>
        <w:pStyle w:val="Cmsor2"/>
      </w:pPr>
    </w:p>
    <w:p w14:paraId="55274CC5" w14:textId="1A218F3C" w:rsidR="00D04998" w:rsidRDefault="00D04998">
      <w:pPr>
        <w:pStyle w:val="Cmsor2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1480B642" w14:textId="28DCC411" w:rsidR="00D04998" w:rsidRDefault="00D04998">
      <w:pPr>
        <w:pStyle w:val="Cmsor2"/>
      </w:pPr>
    </w:p>
    <w:p w14:paraId="042D8F21" w14:textId="77777777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redit index átlagát. </w:t>
      </w:r>
    </w:p>
    <w:p w14:paraId="3FEAAC4D" w14:textId="5CF027A3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11FC7E69" w14:textId="46081A6D" w:rsidR="00D04998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53A8745A" w14:textId="0470820C" w:rsidR="00D04998" w:rsidRDefault="00D04998">
      <w:pPr>
        <w:pStyle w:val="Cmsor2"/>
      </w:pPr>
      <w:r>
        <w:rPr>
          <w:rFonts w:ascii="Courier New" w:hAnsi="Courier New" w:cs="Courier New"/>
          <w:color w:val="0000FF"/>
        </w:rPr>
        <w:lastRenderedPageBreak/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30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5185457C" w14:textId="01790999" w:rsidR="00D04998" w:rsidRDefault="00D04998" w:rsidP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orrigált kredit index átlagát. </w:t>
      </w:r>
    </w:p>
    <w:p w14:paraId="155EF48D" w14:textId="77777777" w:rsidR="006A070A" w:rsidRDefault="006A070A" w:rsidP="006A070A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76D8794B" w14:textId="77777777" w:rsidR="006A070A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7488F502" w14:textId="77777777" w:rsidR="00D04998" w:rsidRDefault="00D04998">
      <w:pPr>
        <w:pStyle w:val="Cmsor2"/>
      </w:pPr>
    </w:p>
    <w:p w14:paraId="2508C1C7" w14:textId="008474FE" w:rsidR="008676EF" w:rsidRDefault="008676EF">
      <w:pPr>
        <w:pStyle w:val="Cmsor2"/>
      </w:pPr>
      <w:r>
        <w:t>Megvalósítási szoftverkörnyezet</w:t>
      </w:r>
    </w:p>
    <w:p w14:paraId="51DF2933" w14:textId="69B23BAA" w:rsidR="00794FDB" w:rsidRPr="006A070A" w:rsidRDefault="002E4D78" w:rsidP="006A070A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</w:p>
    <w:sectPr w:rsidR="00794FDB" w:rsidRPr="006A070A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237CF" w14:textId="77777777" w:rsidR="00672044" w:rsidRPr="002434D2" w:rsidRDefault="00672044">
      <w:r w:rsidRPr="002434D2">
        <w:separator/>
      </w:r>
    </w:p>
  </w:endnote>
  <w:endnote w:type="continuationSeparator" w:id="0">
    <w:p w14:paraId="22FDC8CC" w14:textId="77777777" w:rsidR="00672044" w:rsidRPr="002434D2" w:rsidRDefault="00672044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3EFA4" w14:textId="77777777" w:rsidR="00672044" w:rsidRPr="002434D2" w:rsidRDefault="00672044">
      <w:r w:rsidRPr="002434D2">
        <w:separator/>
      </w:r>
    </w:p>
  </w:footnote>
  <w:footnote w:type="continuationSeparator" w:id="0">
    <w:p w14:paraId="28E0D3F7" w14:textId="77777777" w:rsidR="00672044" w:rsidRPr="002434D2" w:rsidRDefault="00672044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A7F79"/>
    <w:rsid w:val="001869BA"/>
    <w:rsid w:val="001A58B6"/>
    <w:rsid w:val="001B703C"/>
    <w:rsid w:val="002434D2"/>
    <w:rsid w:val="00283463"/>
    <w:rsid w:val="00285B87"/>
    <w:rsid w:val="00295B11"/>
    <w:rsid w:val="002D0DD6"/>
    <w:rsid w:val="002D7976"/>
    <w:rsid w:val="002E0A2B"/>
    <w:rsid w:val="002E4D78"/>
    <w:rsid w:val="004606F6"/>
    <w:rsid w:val="0049237F"/>
    <w:rsid w:val="004F34F7"/>
    <w:rsid w:val="00523C2F"/>
    <w:rsid w:val="00535F19"/>
    <w:rsid w:val="00585610"/>
    <w:rsid w:val="0058624A"/>
    <w:rsid w:val="006275AC"/>
    <w:rsid w:val="0066423C"/>
    <w:rsid w:val="00672044"/>
    <w:rsid w:val="006769E9"/>
    <w:rsid w:val="006A070A"/>
    <w:rsid w:val="00734E8A"/>
    <w:rsid w:val="007422E7"/>
    <w:rsid w:val="00794FDB"/>
    <w:rsid w:val="007B152F"/>
    <w:rsid w:val="007B382C"/>
    <w:rsid w:val="007B5B53"/>
    <w:rsid w:val="00803025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96A3F"/>
    <w:rsid w:val="00997CBE"/>
    <w:rsid w:val="009C3887"/>
    <w:rsid w:val="009E79C4"/>
    <w:rsid w:val="00A30BE0"/>
    <w:rsid w:val="00A67AE4"/>
    <w:rsid w:val="00AD5CA7"/>
    <w:rsid w:val="00B10D48"/>
    <w:rsid w:val="00BA5D2E"/>
    <w:rsid w:val="00C2446E"/>
    <w:rsid w:val="00C26E0B"/>
    <w:rsid w:val="00C80EED"/>
    <w:rsid w:val="00D04998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F8131-61C6-45E4-833F-D9F09FC51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4</Pages>
  <Words>1867</Words>
  <Characters>12883</Characters>
  <Application>Microsoft Office Word</Application>
  <DocSecurity>0</DocSecurity>
  <Lines>107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5</cp:revision>
  <cp:lastPrinted>2024-03-06T22:26:00Z</cp:lastPrinted>
  <dcterms:created xsi:type="dcterms:W3CDTF">2024-05-01T20:27:00Z</dcterms:created>
  <dcterms:modified xsi:type="dcterms:W3CDTF">2024-05-05T15:36:00Z</dcterms:modified>
</cp:coreProperties>
</file>